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3B8" w:rsidRDefault="002D1D77" w:rsidP="002D1D77">
      <w:r>
        <w:rPr>
          <w:noProof/>
        </w:rPr>
        <w:drawing>
          <wp:inline distT="0" distB="0" distL="0" distR="0" wp14:anchorId="36B73270" wp14:editId="54EB6886">
            <wp:extent cx="5943600" cy="32905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D77" w:rsidRDefault="002D1D77" w:rsidP="002D1D77"/>
    <w:p w:rsidR="00CD56E0" w:rsidRDefault="00CD56E0" w:rsidP="002D1D77">
      <w:r>
        <w:rPr>
          <w:noProof/>
        </w:rPr>
        <w:drawing>
          <wp:inline distT="0" distB="0" distL="0" distR="0" wp14:anchorId="2F811A79" wp14:editId="0244AC01">
            <wp:extent cx="5943600" cy="3225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56E0" w:rsidRDefault="00CD56E0" w:rsidP="002D1D77"/>
    <w:p w:rsidR="009752C1" w:rsidRDefault="00CB0BF9" w:rsidP="002D1D77">
      <w:r>
        <w:rPr>
          <w:noProof/>
        </w:rPr>
        <w:lastRenderedPageBreak/>
        <w:drawing>
          <wp:inline distT="0" distB="0" distL="0" distR="0" wp14:anchorId="3CF81BD3" wp14:editId="335A49BE">
            <wp:extent cx="5943600" cy="31311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0BF9" w:rsidRDefault="00DE1509" w:rsidP="002D1D77">
      <w:r>
        <w:rPr>
          <w:noProof/>
        </w:rPr>
        <w:drawing>
          <wp:inline distT="0" distB="0" distL="0" distR="0" wp14:anchorId="58D12D01" wp14:editId="24A0F4E4">
            <wp:extent cx="5943600" cy="31159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509" w:rsidRDefault="00DE1509" w:rsidP="002D1D77"/>
    <w:p w:rsidR="00AD569D" w:rsidRDefault="00AD569D" w:rsidP="002D1D77">
      <w:r>
        <w:rPr>
          <w:noProof/>
        </w:rPr>
        <w:lastRenderedPageBreak/>
        <w:drawing>
          <wp:inline distT="0" distB="0" distL="0" distR="0" wp14:anchorId="46D5310A" wp14:editId="7809922A">
            <wp:extent cx="5943600" cy="3088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69D" w:rsidRDefault="00AD569D" w:rsidP="002D1D77"/>
    <w:p w:rsidR="00AD569D" w:rsidRDefault="00390C03" w:rsidP="002D1D77">
      <w:r>
        <w:t>Update User:</w:t>
      </w:r>
    </w:p>
    <w:p w:rsidR="00390C03" w:rsidRDefault="00390C03" w:rsidP="002D1D77">
      <w:r>
        <w:rPr>
          <w:noProof/>
        </w:rPr>
        <w:drawing>
          <wp:inline distT="0" distB="0" distL="0" distR="0" wp14:anchorId="65187B83" wp14:editId="1C1EC1BE">
            <wp:extent cx="5943600" cy="31210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0C03" w:rsidRDefault="007B7469" w:rsidP="002D1D77">
      <w:r>
        <w:rPr>
          <w:noProof/>
        </w:rPr>
        <w:lastRenderedPageBreak/>
        <w:drawing>
          <wp:inline distT="0" distB="0" distL="0" distR="0" wp14:anchorId="76116F31" wp14:editId="63685B1B">
            <wp:extent cx="5943600" cy="31222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7469" w:rsidRDefault="009267CB" w:rsidP="002D1D77">
      <w:r>
        <w:t xml:space="preserve">Sorting </w:t>
      </w:r>
      <w:proofErr w:type="gramStart"/>
      <w:r>
        <w:t>By</w:t>
      </w:r>
      <w:proofErr w:type="gramEnd"/>
      <w:r>
        <w:t xml:space="preserve"> First name:</w:t>
      </w:r>
    </w:p>
    <w:p w:rsidR="009267CB" w:rsidRDefault="009267CB" w:rsidP="002D1D77">
      <w:r>
        <w:rPr>
          <w:noProof/>
        </w:rPr>
        <w:drawing>
          <wp:inline distT="0" distB="0" distL="0" distR="0" wp14:anchorId="76F969A6" wp14:editId="711CB217">
            <wp:extent cx="5943600" cy="3042920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67CB" w:rsidRDefault="00750ECC" w:rsidP="002D1D77">
      <w:r>
        <w:rPr>
          <w:noProof/>
        </w:rPr>
        <w:lastRenderedPageBreak/>
        <w:drawing>
          <wp:inline distT="0" distB="0" distL="0" distR="0" wp14:anchorId="178CD261" wp14:editId="5CFEE3CF">
            <wp:extent cx="5943600" cy="30975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0ECC" w:rsidRDefault="00750ECC" w:rsidP="002D1D77"/>
    <w:p w:rsidR="00E2383D" w:rsidRDefault="00E2383D" w:rsidP="002D1D77">
      <w:r>
        <w:rPr>
          <w:noProof/>
        </w:rPr>
        <w:drawing>
          <wp:inline distT="0" distB="0" distL="0" distR="0" wp14:anchorId="327BFFC6" wp14:editId="045CFF99">
            <wp:extent cx="5943600" cy="312166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5CFC" w:rsidRDefault="00155CFC" w:rsidP="002D1D77">
      <w:r>
        <w:rPr>
          <w:noProof/>
        </w:rPr>
        <w:drawing>
          <wp:inline distT="0" distB="0" distL="0" distR="0" wp14:anchorId="76EAA674" wp14:editId="15DD83CD">
            <wp:extent cx="5943600" cy="13614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7019" w:rsidRDefault="007D7019" w:rsidP="002D1D77">
      <w:r>
        <w:rPr>
          <w:noProof/>
        </w:rPr>
        <w:lastRenderedPageBreak/>
        <w:drawing>
          <wp:inline distT="0" distB="0" distL="0" distR="0" wp14:anchorId="29889F6E" wp14:editId="5662587D">
            <wp:extent cx="5943600" cy="304546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E93B52">
        <w:rPr>
          <w:noProof/>
        </w:rPr>
        <w:drawing>
          <wp:inline distT="0" distB="0" distL="0" distR="0" wp14:anchorId="05BF175A" wp14:editId="4EE149CB">
            <wp:extent cx="5943600" cy="272732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3B52" w:rsidRDefault="00E93B52" w:rsidP="002D1D77"/>
    <w:p w:rsidR="00E93B52" w:rsidRDefault="00F135A6" w:rsidP="002D1D77">
      <w:r>
        <w:rPr>
          <w:noProof/>
        </w:rPr>
        <w:lastRenderedPageBreak/>
        <w:drawing>
          <wp:inline distT="0" distB="0" distL="0" distR="0" wp14:anchorId="1FB94F7B" wp14:editId="0A8E4B73">
            <wp:extent cx="5943600" cy="30092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5A6" w:rsidRDefault="00FA1ECE" w:rsidP="002D1D77">
      <w:r>
        <w:rPr>
          <w:noProof/>
        </w:rPr>
        <w:drawing>
          <wp:inline distT="0" distB="0" distL="0" distR="0" wp14:anchorId="4DDBEAE9" wp14:editId="52601464">
            <wp:extent cx="5943600" cy="30803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ECE" w:rsidRDefault="00F415CE" w:rsidP="002D1D77">
      <w:r>
        <w:rPr>
          <w:noProof/>
        </w:rPr>
        <w:lastRenderedPageBreak/>
        <w:drawing>
          <wp:inline distT="0" distB="0" distL="0" distR="0" wp14:anchorId="4A75AB21" wp14:editId="544B407A">
            <wp:extent cx="5943600" cy="312547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15CE" w:rsidRDefault="00F415CE" w:rsidP="002D1D77"/>
    <w:p w:rsidR="00927FC2" w:rsidRDefault="00927FC2" w:rsidP="002D1D77">
      <w:r>
        <w:rPr>
          <w:noProof/>
        </w:rPr>
        <w:drawing>
          <wp:inline distT="0" distB="0" distL="0" distR="0" wp14:anchorId="122D77FB" wp14:editId="1A68E5D9">
            <wp:extent cx="5943600" cy="324231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7FC2" w:rsidRDefault="00927FC2" w:rsidP="002D1D77"/>
    <w:p w:rsidR="00453B89" w:rsidRDefault="00453B89" w:rsidP="002D1D77">
      <w:r>
        <w:rPr>
          <w:noProof/>
        </w:rPr>
        <w:lastRenderedPageBreak/>
        <w:drawing>
          <wp:inline distT="0" distB="0" distL="0" distR="0" wp14:anchorId="40AA8526" wp14:editId="5B431CF6">
            <wp:extent cx="5943600" cy="311912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3B89" w:rsidRDefault="00681AAF" w:rsidP="002D1D77">
      <w:r>
        <w:rPr>
          <w:noProof/>
        </w:rPr>
        <w:drawing>
          <wp:inline distT="0" distB="0" distL="0" distR="0" wp14:anchorId="7C92F82B" wp14:editId="6C51DBC3">
            <wp:extent cx="5943600" cy="31515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1AAF" w:rsidRDefault="00681AAF" w:rsidP="002D1D77"/>
    <w:p w:rsidR="008979F9" w:rsidRDefault="008979F9" w:rsidP="002D1D77">
      <w:r>
        <w:rPr>
          <w:noProof/>
        </w:rPr>
        <w:lastRenderedPageBreak/>
        <w:drawing>
          <wp:inline distT="0" distB="0" distL="0" distR="0" wp14:anchorId="2165ACEF" wp14:editId="3E59D5D3">
            <wp:extent cx="5943600" cy="309753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79F9" w:rsidRDefault="008979F9" w:rsidP="002D1D77"/>
    <w:p w:rsidR="006C44FC" w:rsidRDefault="006C44FC" w:rsidP="002D1D77">
      <w:r>
        <w:rPr>
          <w:noProof/>
        </w:rPr>
        <w:drawing>
          <wp:inline distT="0" distB="0" distL="0" distR="0" wp14:anchorId="76EF310B" wp14:editId="100A116D">
            <wp:extent cx="5943600" cy="3100070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4FC" w:rsidRDefault="006C44FC" w:rsidP="002D1D77"/>
    <w:p w:rsidR="004A7B3F" w:rsidRDefault="004A7B3F" w:rsidP="002D1D77">
      <w:r>
        <w:rPr>
          <w:noProof/>
        </w:rPr>
        <w:lastRenderedPageBreak/>
        <w:drawing>
          <wp:inline distT="0" distB="0" distL="0" distR="0" wp14:anchorId="771BB21E" wp14:editId="3791A564">
            <wp:extent cx="5943600" cy="236791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7B3F" w:rsidRDefault="004A7B3F" w:rsidP="002D1D77"/>
    <w:p w:rsidR="004A7B3F" w:rsidRDefault="006C5100" w:rsidP="002D1D77">
      <w:r>
        <w:rPr>
          <w:noProof/>
        </w:rPr>
        <w:drawing>
          <wp:inline distT="0" distB="0" distL="0" distR="0" wp14:anchorId="68A5CA13" wp14:editId="38D02D74">
            <wp:extent cx="5943600" cy="3149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100" w:rsidRDefault="00CD1E6A" w:rsidP="002D1D77">
      <w:r>
        <w:rPr>
          <w:noProof/>
        </w:rPr>
        <w:lastRenderedPageBreak/>
        <w:drawing>
          <wp:inline distT="0" distB="0" distL="0" distR="0" wp14:anchorId="7852186D" wp14:editId="508A6EEB">
            <wp:extent cx="5943600" cy="3009265"/>
            <wp:effectExtent l="0" t="0" r="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1E6A" w:rsidRPr="002D1D77" w:rsidRDefault="00CD1E6A" w:rsidP="002D1D77">
      <w:bookmarkStart w:id="0" w:name="_GoBack"/>
      <w:bookmarkEnd w:id="0"/>
    </w:p>
    <w:sectPr w:rsidR="00CD1E6A" w:rsidRPr="002D1D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0NDUxMDIxMDU0MrRQ0lEKTi0uzszPAykwqgUAvQnOzCwAAAA="/>
  </w:docVars>
  <w:rsids>
    <w:rsidRoot w:val="002473B8"/>
    <w:rsid w:val="00155CFC"/>
    <w:rsid w:val="002473B8"/>
    <w:rsid w:val="002D1D77"/>
    <w:rsid w:val="00390C03"/>
    <w:rsid w:val="00453B89"/>
    <w:rsid w:val="004A7B3F"/>
    <w:rsid w:val="00681AAF"/>
    <w:rsid w:val="006C44FC"/>
    <w:rsid w:val="006C5100"/>
    <w:rsid w:val="00750ECC"/>
    <w:rsid w:val="007B7469"/>
    <w:rsid w:val="007D7019"/>
    <w:rsid w:val="008979F9"/>
    <w:rsid w:val="009267CB"/>
    <w:rsid w:val="00927FC2"/>
    <w:rsid w:val="009752C1"/>
    <w:rsid w:val="00AD569D"/>
    <w:rsid w:val="00CB0BF9"/>
    <w:rsid w:val="00CD1E6A"/>
    <w:rsid w:val="00CD56E0"/>
    <w:rsid w:val="00DE1509"/>
    <w:rsid w:val="00E2383D"/>
    <w:rsid w:val="00E93B52"/>
    <w:rsid w:val="00F135A6"/>
    <w:rsid w:val="00F415CE"/>
    <w:rsid w:val="00FA1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75187"/>
  <w15:chartTrackingRefBased/>
  <w15:docId w15:val="{C1A9FF79-14B5-462A-863C-2A0E4059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2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an, Saravanan (Cognizant)</dc:creator>
  <cp:keywords/>
  <dc:description/>
  <cp:lastModifiedBy>Ganesan, Saravanan (Cognizant)</cp:lastModifiedBy>
  <cp:revision>141</cp:revision>
  <dcterms:created xsi:type="dcterms:W3CDTF">2019-07-06T19:36:00Z</dcterms:created>
  <dcterms:modified xsi:type="dcterms:W3CDTF">2019-07-07T00:30:00Z</dcterms:modified>
</cp:coreProperties>
</file>